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Xe2717b150c97c3b06a59e13527d2240840a4edf"/>
    <w:p>
      <w:pPr>
        <w:pStyle w:val="Heading1"/>
      </w:pPr>
      <w:r>
        <w:t xml:space="preserve">Internship Application Letter: Telecommunication Engineer Position</w:t>
      </w:r>
    </w:p>
    <w:p>
      <w:pPr>
        <w:pStyle w:val="FirstParagraph"/>
      </w:pPr>
      <w:r>
        <w:t xml:space="preserve">Dear Hiring Manager,</w:t>
      </w:r>
    </w:p>
    <w:p>
      <w:pPr>
        <w:pStyle w:val="BodyText"/>
      </w:pPr>
      <w:r>
        <w:t xml:space="preserve">I am writing to express my enthusiastic interest in the Telecommunication Engineer Internship position at your esteemed organization, as advertised on [Platform where you saw the advertisement - e.g., LinkedIn, company website]. As a highly motivated and technically proficient engineering student currently completing my Bachelor of Engineering (Telecommunications) at The University of Queensland, I am deeply eager to launch my professional career within the vibrant and rapidly evolving telecommunications landscape of Australia Brisbane. This internship represents a pivotal opportunity for me to apply my academic knowledge, gain invaluable industry experience, and contribute meaningfully to the critical infrastructure shaping our digital future in this dynamic city.</w:t>
      </w:r>
    </w:p>
    <w:p>
      <w:pPr>
        <w:pStyle w:val="BodyText"/>
      </w:pPr>
      <w:r>
        <w:t xml:space="preserve">The pursuit of a career as a Telecommunication Engineer has been central to my academic journey and personal passion. My university curriculum has provided me with a robust foundation spanning network design principles, wireless communication systems (including 4G/5G technologies), fiber optics, signal processing, data networks (TCP/IP), and electromagnetic theory. I have consistently achieved academic excellence, maintaining a GPA of 6.0/7.0 within my cohort, and have actively engaged in projects that bridge theoretical knowledge with practical application – directly aligning with the core requirements of a Telecommunication Engineer role. For instance, I recently led a team project developing a simulation model for optimizing small cell deployment in urban environments using MATLAB and NS-3 network simulator, directly addressing challenges common to dense metropolitan areas like Brisbane. This project required meticulous planning, collaborative problem-solving, and precise technical execution – skills I am keen to further refine within your operational environment.</w:t>
      </w:r>
    </w:p>
    <w:p>
      <w:pPr>
        <w:pStyle w:val="BodyText"/>
      </w:pPr>
      <w:r>
        <w:t xml:space="preserve">What excites me most about the prospect of undertaking my internship specifically within Australia Brisbane is the city's unique position as a major hub for telecommunications innovation and infrastructure development. Brisbane’s strategic location, growing population, and ambitious initiatives such as the National Broadband Network (NBN) rollout, Smart City projects by the Brisbane City Council (e.g., integrated sensor networks for traffic management), and significant investments in 5G infrastructure create an unparalleled ecosystem for learning. I am particularly drawn to how your company actively participates in these developments – whether through deploying next-generation network solutions across Brisbane’s expanding suburbs, supporting critical public safety communication systems, or contributing to the city’s connectivity goals. The prospect of contributing to projects that directly enhance Brisbane's digital connectivity and support its growth as a leading Australian metropolitan center is incredibly motivating. I understand the unique challenges and opportunities presented by Australia's geographic scale and diverse user base, making Brisbane an ideal launchpad for my career within the national industry.</w:t>
      </w:r>
    </w:p>
    <w:p>
      <w:pPr>
        <w:pStyle w:val="BodyText"/>
      </w:pPr>
      <w:r>
        <w:t xml:space="preserve">My technical skillset is complemented by strong interpersonal abilities essential for success in any engineering role. I am proficient in industry-standard tools including Cisco Packet Tracer (for network design and simulation), Wireshark (for network traffic analysis), Python (for data analysis and scripting), and Microsoft Office Suite. I have also developed a keen understanding of key Australian standards such as the Telecoms Industry Code of Practice, relevant Australian Standards (AS/NZS 1526 for communications cabling), and the importance of adhering to Engineers Australia’s Code of Ethics – principles I am committed to upholding throughout my internship. Furthermore, I possess excellent written and verbal communication skills, fostered through presenting technical project reports to faculty panels and collaborating effectively with diverse peers in group projects. I am a quick learner, adaptable to new technologies and environments, and thrive in team-oriented settings where knowledge sharing is valued – qualities I understand are paramount within Brisbane's collaborative engineering community.</w:t>
      </w:r>
    </w:p>
    <w:p>
      <w:pPr>
        <w:pStyle w:val="BodyText"/>
      </w:pPr>
      <w:r>
        <w:t xml:space="preserve">I am deeply impressed by your organization’s reputation for innovation, commitment to employee development, and significant contributions to the telecommunications sector across Australia. I have followed your company’s work on [Mention a specific project, technology, or recent news item if possible - e.g., "the deployment of advanced fiber-to-the-premises solutions in regional Queensland," "your partnership with NBN Co," or "your leadership in developing resilient communication networks for emergency services"]. This commitment to excellence and tangible impact strongly resonates with my own career aspirations. I am confident that the hands-on experience gained through your Telecommunication Engineer Internship program would provide the perfect platform to translate my academic learning into practical, industry-relevant skills under the guidance of experienced professionals in a leading Brisbane-based organization.</w:t>
      </w:r>
    </w:p>
    <w:p>
      <w:pPr>
        <w:pStyle w:val="BodyText"/>
      </w:pPr>
      <w:r>
        <w:t xml:space="preserve">As I prepare to transition from academia to professional engineering practice, I am eager to immerse myself in the real-world challenges and solutions that define the Telecommunication Engineer role. My goal is not merely to complete an internship, but to become a valuable contributor who actively learns, adapts, and grows within your team. The dynamic environment of Australia Brisbane offers the perfect setting for this growth – a city where telecommunications are not just about connecting people, but actively enabling its future as a smarter, more connected nation. I am incredibly excited by the prospect of applying my skills to support your team's objectives and contributing to the continued advancement of communication infrastructure that serves communities across Queensland and beyond.</w:t>
      </w:r>
    </w:p>
    <w:p>
      <w:pPr>
        <w:pStyle w:val="BodyText"/>
      </w:pPr>
      <w:r>
        <w:t xml:space="preserve">Thank you for considering my application for this prestigious Telecommunication Engineer Internship. My resume, attached for your review, provides further detail on my academic achievements, technical skills, and project experience. I am eager to discuss how my passion for telecommunications, technical aptitude, and alignment with your organization's values can benefit your Brisbane team. I am available for an interview at your earliest convenience and can be reached by phone or email at the contact information provided below.</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9T12:26:24Z</dcterms:created>
  <dcterms:modified xsi:type="dcterms:W3CDTF">2026-07-19T12:26:24Z</dcterms:modified>
</cp:coreProperties>
</file>

<file path=docProps/custom.xml><?xml version="1.0" encoding="utf-8"?>
<Properties xmlns="http://schemas.openxmlformats.org/officeDocument/2006/custom-properties" xmlns:vt="http://schemas.openxmlformats.org/officeDocument/2006/docPropsVTypes"/>
</file>